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2" w:name="X22ca1b3b7a1e05311d277a70604d1ecd9241e90"/>
    <w:p>
      <w:pPr>
        <w:pStyle w:val="Heading1"/>
      </w:pPr>
      <w:r>
        <w:t xml:space="preserve">Internship Application Letter for UX UI Designer Position</w:t>
      </w:r>
    </w:p>
    <w:p>
      <w:pPr>
        <w:pStyle w:val="FirstParagraph"/>
      </w:pPr>
      <w:r>
        <w:t xml:space="preserve">[Your Name]</w:t>
      </w:r>
    </w:p>
    <w:p>
      <w:pPr>
        <w:pStyle w:val="BodyText"/>
      </w:pPr>
      <w:r>
        <w:t xml:space="preserve">[Your Address]</w:t>
      </w:r>
    </w:p>
    <w:p>
      <w:pPr>
        <w:pStyle w:val="BodyText"/>
      </w:pPr>
      <w:r>
        <w:t xml:space="preserve">Abidjan, Côte d'Ivoire</w:t>
      </w:r>
    </w:p>
    <w:p>
      <w:pPr>
        <w:pStyle w:val="BodyText"/>
      </w:pPr>
      <w:r>
        <w:t xml:space="preserve">Email: your.email@example.com | Phone: +225 XXX XXXX</w:t>
      </w:r>
    </w:p>
    <w:p>
      <w:pPr>
        <w:pStyle w:val="BodyText"/>
      </w:pPr>
      <w:r>
        <w:t xml:space="preserve">Date: October 26, 2023</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Abidjan, Côte d'Ivoire</w:t>
      </w:r>
    </w:p>
    <w:bookmarkEnd w:id="20"/>
    <w:bookmarkStart w:id="21" w:name="X1efc525d3a5ae322c9f4bfa825f67f1ee48b76a"/>
    <w:p>
      <w:pPr>
        <w:pStyle w:val="Heading2"/>
      </w:pPr>
      <w:r>
        <w:t xml:space="preserve">Subject: Application for UX UI Designer Internship Position</w:t>
      </w:r>
    </w:p>
    <w:p>
      <w:pPr>
        <w:pStyle w:val="FirstParagraph"/>
      </w:pPr>
      <w:r>
        <w:t xml:space="preserve">Dear Hiring Manager,</w:t>
      </w:r>
    </w:p>
    <w:p>
      <w:pPr>
        <w:pStyle w:val="BodyText"/>
      </w:pPr>
      <w:r>
        <w:t xml:space="preserve">I am writing to express my enthusiastic interest in the UX UI Designer Internship position at [Company Name], as advertised on LinkedIn. As a passionate and culturally attuned design student deeply embedded in Abidjan’s burgeoning digital ecosystem, I am eager to contribute my skills in user-centered design while learning from your team’s innovative approach to creating impactful digital experiences for Ivory Coast and beyond. My academic background, practical projects focused on local user needs, and commitment to designing inclusively for West African contexts align perfectly with the vision of a forward-thinking company operating in Abidjan.</w:t>
      </w:r>
    </w:p>
    <w:p>
      <w:pPr>
        <w:pStyle w:val="BodyText"/>
      </w:pPr>
      <w:r>
        <w:t xml:space="preserve">Having recently completed my Bachelor’s degree in Digital Design at Université Félix Houphouët-Boigny (Abidjan), I’ve immersed myself in the complexities of designing for diverse user bases across Ivory Coast. My coursework emphasized cross-cultural UX research methodologies, and I’ve applied these principles through hands-on projects centered on local challenges. For instance, during a university capstone project, I collaborated with a local fintech startup to redesign their mobile application interface—targeting users in Abidjan’s informal markets who rely on mobile money services like MoMo. Through ethnographic observations and contextual interviews in Cocody and Plateau neighborhoods, I identified critical pain points: non-intuitive navigation for elderly users, language barriers (French vs. local dialects like Baoulé), and performance issues on low-end Android devices common in our market. My solution—a simplified icon-based interface with voice-guided features—improved task completion rates by 42% in user testing sessions, demonstrating my ability to merge technical UX skills with cultural insight.</w:t>
      </w:r>
    </w:p>
    <w:p>
      <w:pPr>
        <w:pStyle w:val="BodyText"/>
      </w:pPr>
      <w:r>
        <w:t xml:space="preserve">As a future UX UI Designer, I’ve dedicated myself to mastering tools essential for modern design workflows: Figma (for collaborative prototyping), Adobe XD (for interactive mockups), and basic HTML/CSS for front-end handoff. My portfolio—accessible at [Link to Portfolio]—features case studies from Abidjan-centric projects, including a community health app redesign that incorporated visual elements resonating with Ivorian users (e.g., using traditional patterns as subtle UI accents without cultural appropriation). I’ve also attended workshops hosted by the Côte d'Ivoire Design Collective in Abidjan, where we discussed how to design for low-bandwidth environments and multilingual interfaces—critical considerations for reaching 68% of Ivory Coast’s population who use smartphones but face connectivity challenges.</w:t>
      </w:r>
    </w:p>
    <w:p>
      <w:pPr>
        <w:pStyle w:val="BodyText"/>
      </w:pPr>
      <w:r>
        <w:t xml:space="preserve">What excites me most about [Company Name] is your recent work on the ‘Abidjan Smart City’ platform, which integrates public services for residents across the city. Having grown up navigating Abidjan’s dynamic urban landscape—from traffic-laden commutes in Marcory to vibrant markets in Treichville—I understand firsthand how digital tools can transform daily life. I’m particularly inspired by your commitment to accessibility, such as the platform’s color-contrast adjustments for visually impaired users—a feature I’ve advocated for in my own projects after learning about its importance through partnerships with Abidjan-based disability advocacy groups. An internship under your mentorship would allow me to apply these principles at scale while contributing fresh perspectives rooted in local context.</w:t>
      </w:r>
    </w:p>
    <w:p>
      <w:pPr>
        <w:pStyle w:val="BodyText"/>
      </w:pPr>
      <w:r>
        <w:t xml:space="preserve">I am fully committed to residing and working in Abidjan for the duration of this internship. I’ve already integrated into the city’s creative community, volunteering with ‘Design For All Côte d'Ivoire’ to teach basic UI principles to high school students in Yopougon—a project that reinforced my belief that inclusive design starts with empathy for local users. My fluency in French, English, and conversational Baoulé enables me to communicate effectively across Ivory Coast’s diverse demographics. I thrive in collaborative environments where feedback is valued, as evidenced by my role as a peer mentor at the Abidjan Digital Hub—a space where designers from across West Africa share best practices.</w:t>
      </w:r>
    </w:p>
    <w:p>
      <w:pPr>
        <w:pStyle w:val="BodyText"/>
      </w:pPr>
      <w:r>
        <w:t xml:space="preserve">As an aspiring UX UI Designer, I see the potential for Abidjan to become a regional hub for culturally intelligent design. Many international companies enter Ivory Coast without understanding local user behaviors, leading to failed products. My goal is to bridge that gap—not just by designing interfaces, but by advocating for research-driven strategies that respect Ivorian culture while leveraging global design trends. For example, I proposed a ‘Localized UX Framework’ in my university thesis that prioritizes mobile-first experiences for users with limited data plans (a reality for 60% of Ivory Coast’s internet users) and incorporates community feedback loops—principles I hope to refine through this internship.</w:t>
      </w:r>
    </w:p>
    <w:p>
      <w:pPr>
        <w:pStyle w:val="BodyText"/>
      </w:pPr>
      <w:r>
        <w:t xml:space="preserve">I am confident that my technical skills, cultural fluency in Ivory Coast Abidjan, and passion for human-centered design would allow me to make immediate contributions to your team. I’ve attached my resume and portfolio for your review, which includes detailed case studies from projects conducted right here in Abidjan. Thank you for considering my application. I am eager to discuss how my background aligns with [Company Name]’s mission and how I can support your efforts to shape the digital future of Ivory Coast through exceptional UX UI design.</w:t>
      </w:r>
    </w:p>
    <w:p>
      <w:pPr>
        <w:pStyle w:val="BodyText"/>
      </w:pPr>
      <w:r>
        <w:t xml:space="preserve">Sincerely,</w:t>
      </w:r>
    </w:p>
    <w:p>
      <w:pPr>
        <w:pStyle w:val="BodyText"/>
      </w:pPr>
      <w:r>
        <w:t xml:space="preserve">[Your Full Name]</w:t>
      </w:r>
    </w:p>
    <w:p>
      <w:pPr>
        <w:pStyle w:val="BodyText"/>
      </w:pPr>
      <w:r>
        <w:rPr>
          <w:iCs/>
          <w:i/>
        </w:rPr>
        <w:t xml:space="preserve">Portfolio: [Link to Portfolio] | LinkedIn: [Your LinkedIn Profi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2T23:34:21Z</dcterms:created>
  <dcterms:modified xsi:type="dcterms:W3CDTF">2026-07-22T23:34:21Z</dcterms:modified>
</cp:coreProperties>
</file>

<file path=docProps/custom.xml><?xml version="1.0" encoding="utf-8"?>
<Properties xmlns="http://schemas.openxmlformats.org/officeDocument/2006/custom-properties" xmlns:vt="http://schemas.openxmlformats.org/officeDocument/2006/docPropsVTypes"/>
</file>